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p w14:paraId="3E93F2E1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C38BE" w:rsidRPr="009C5BD4" w14:paraId="19D82AC6" w14:textId="77777777" w:rsidTr="00B72CAB">
        <w:tc>
          <w:tcPr>
            <w:tcW w:w="1926" w:type="dxa"/>
          </w:tcPr>
          <w:p w14:paraId="6518632C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A180A6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5D14F34" w14:textId="77777777" w:rsidR="00FC38BE" w:rsidRPr="009C5BD4" w:rsidRDefault="00FC38BE" w:rsidP="00B72CA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FC38BE" w:rsidRPr="00696F88" w14:paraId="192765F9" w14:textId="77777777" w:rsidTr="00B72CAB">
        <w:tc>
          <w:tcPr>
            <w:tcW w:w="1926" w:type="dxa"/>
          </w:tcPr>
          <w:p w14:paraId="14EDC034" w14:textId="1FC60E35" w:rsidR="00FC38BE" w:rsidRPr="00696F88" w:rsidRDefault="00FC38BE" w:rsidP="00B72CAB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0</w:t>
            </w:r>
          </w:p>
        </w:tc>
        <w:tc>
          <w:tcPr>
            <w:tcW w:w="2521" w:type="dxa"/>
          </w:tcPr>
          <w:p w14:paraId="7FF34F4C" w14:textId="6FCB87BD" w:rsidR="00FC38BE" w:rsidRPr="00334196" w:rsidRDefault="00FC38BE" w:rsidP="00B72C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4361098" w14:textId="77777777" w:rsidR="00FC38BE" w:rsidRPr="00334196" w:rsidRDefault="00FC38BE" w:rsidP="00B72CAB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77FB144" w14:textId="77777777" w:rsidR="00FC38BE" w:rsidRDefault="00FC38BE" w:rsidP="00FC38BE"/>
    <w:p w14:paraId="1103FED8" w14:textId="77F8F7EB" w:rsidR="001421F0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c</w:t>
      </w:r>
      <w:r w:rsidR="001421F0" w:rsidRPr="007D371B">
        <w:t xml:space="preserve">ontract </w:t>
      </w:r>
      <w:r w:rsidRPr="007D371B">
        <w:t>w</w:t>
      </w:r>
      <w:r w:rsidR="001421F0" w:rsidRPr="007D371B">
        <w:t>earer</w:t>
      </w:r>
      <w:r w:rsidRPr="007D371B">
        <w:t xml:space="preserve"> i</w:t>
      </w:r>
      <w:r w:rsidR="001421F0" w:rsidRPr="007D371B">
        <w:t xml:space="preserve">nventory </w:t>
      </w:r>
      <w:r w:rsidRPr="007D371B">
        <w:t>c</w:t>
      </w:r>
      <w:r w:rsidR="001421F0" w:rsidRPr="007D371B">
        <w:t>ontrols (RASAN-37)</w:t>
      </w:r>
      <w:r w:rsidR="001D5464" w:rsidRPr="007D371B">
        <w:t xml:space="preserve"> </w:t>
      </w:r>
    </w:p>
    <w:p w14:paraId="6AA19BCC" w14:textId="7BBB348D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top moving functionality</w:t>
      </w:r>
      <w:r w:rsidR="00B001BB" w:rsidRPr="007D371B">
        <w:t xml:space="preserve"> </w:t>
      </w:r>
      <w:r w:rsidR="001875DE" w:rsidRPr="007D371B">
        <w:t>(RASAN-196)</w:t>
      </w:r>
    </w:p>
    <w:p w14:paraId="218B2092" w14:textId="4712D3D7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</w:t>
      </w:r>
      <w:r w:rsidR="009B5947" w:rsidRPr="007D371B">
        <w:t xml:space="preserve">mount adjustments </w:t>
      </w:r>
      <w:r w:rsidRPr="007D371B">
        <w:t xml:space="preserve">are now allowed </w:t>
      </w:r>
      <w:r w:rsidR="009B5947" w:rsidRPr="007D371B">
        <w:t xml:space="preserve">for lines without a quantity </w:t>
      </w:r>
      <w:r w:rsidR="001875DE" w:rsidRPr="007D371B">
        <w:t>(RASAN-236)</w:t>
      </w:r>
      <w:r w:rsidR="009B5947" w:rsidRPr="007D371B">
        <w:t xml:space="preserve"> </w:t>
      </w:r>
    </w:p>
    <w:p w14:paraId="2BF0812F" w14:textId="79866D59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possibility to update route instructions</w:t>
      </w:r>
      <w:r w:rsidR="009B5947" w:rsidRPr="007D371B">
        <w:t xml:space="preserve"> </w:t>
      </w:r>
      <w:r w:rsidR="001875DE" w:rsidRPr="007D371B">
        <w:t>(RASAN-241)</w:t>
      </w:r>
    </w:p>
    <w:p w14:paraId="48A4CC35" w14:textId="05CCDA9F" w:rsidR="001875DE" w:rsidRPr="007D371B" w:rsidRDefault="00363995" w:rsidP="00FC38BE">
      <w:pPr>
        <w:pStyle w:val="ListParagraph"/>
        <w:numPr>
          <w:ilvl w:val="0"/>
          <w:numId w:val="39"/>
        </w:numPr>
      </w:pPr>
      <w:r w:rsidRPr="007D371B">
        <w:t>Improved scanning functionality for replacement items</w:t>
      </w:r>
      <w:r w:rsidR="009368FB" w:rsidRPr="007D371B">
        <w:t xml:space="preserve"> </w:t>
      </w:r>
      <w:r w:rsidR="001875DE" w:rsidRPr="007D371B">
        <w:t>(RASAN-274)</w:t>
      </w:r>
    </w:p>
    <w:p w14:paraId="6DC0AC68" w14:textId="1DCB296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active option</w:t>
      </w:r>
      <w:r w:rsidR="0099251A" w:rsidRPr="007D371B">
        <w:t xml:space="preserve"> to </w:t>
      </w:r>
      <w:r w:rsidRPr="007D371B">
        <w:t>c</w:t>
      </w:r>
      <w:r w:rsidR="009368FB" w:rsidRPr="007D371B">
        <w:t xml:space="preserve">ontact </w:t>
      </w:r>
      <w:r w:rsidRPr="007D371B">
        <w:t>c</w:t>
      </w:r>
      <w:r w:rsidR="009368FB" w:rsidRPr="007D371B">
        <w:t xml:space="preserve">ategories </w:t>
      </w:r>
      <w:r w:rsidR="001875DE" w:rsidRPr="007D371B">
        <w:t>(RASAN-300)</w:t>
      </w:r>
      <w:r w:rsidR="009368FB" w:rsidRPr="007D371B">
        <w:t xml:space="preserve"> </w:t>
      </w:r>
    </w:p>
    <w:p w14:paraId="41B4E7C1" w14:textId="69D6C8B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canning speed</w:t>
      </w:r>
      <w:r w:rsidR="009368FB" w:rsidRPr="007D371B">
        <w:t xml:space="preserve"> </w:t>
      </w:r>
      <w:r w:rsidR="001875DE" w:rsidRPr="007D371B">
        <w:t>(RASAN-331)</w:t>
      </w:r>
    </w:p>
    <w:p w14:paraId="3C42ADF5" w14:textId="77777777" w:rsidR="00FC38BE" w:rsidRDefault="00FC38B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22909" w:rsidRPr="009C5BD4" w14:paraId="1923B9E3" w14:textId="77777777" w:rsidTr="00995226">
        <w:tc>
          <w:tcPr>
            <w:tcW w:w="1926" w:type="dxa"/>
          </w:tcPr>
          <w:p w14:paraId="1691D293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4819EE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17B912" w14:textId="77777777" w:rsidR="00122909" w:rsidRPr="009C5BD4" w:rsidRDefault="00122909" w:rsidP="0099522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22909" w:rsidRPr="00696F88" w14:paraId="671F14FD" w14:textId="77777777" w:rsidTr="00995226">
        <w:tc>
          <w:tcPr>
            <w:tcW w:w="1926" w:type="dxa"/>
          </w:tcPr>
          <w:p w14:paraId="0A9F04D9" w14:textId="618410DB" w:rsidR="00122909" w:rsidRPr="00696F88" w:rsidRDefault="00122909" w:rsidP="0099522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1189A1F9" w14:textId="78F1054A" w:rsidR="00122909" w:rsidRPr="00334196" w:rsidRDefault="00122909" w:rsidP="0099522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8177637" w14:textId="77777777" w:rsidR="00122909" w:rsidRPr="00334196" w:rsidRDefault="00122909" w:rsidP="0099522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E75152A" w14:textId="77777777" w:rsidR="00122909" w:rsidRDefault="00122909" w:rsidP="00122909"/>
    <w:p w14:paraId="5CB9AB45" w14:textId="1360AEAE" w:rsidR="00122909" w:rsidRPr="001E29FB" w:rsidRDefault="0084297B" w:rsidP="00122909">
      <w:pPr>
        <w:pStyle w:val="ListParagraph"/>
        <w:numPr>
          <w:ilvl w:val="0"/>
          <w:numId w:val="39"/>
        </w:numPr>
      </w:pPr>
      <w:r w:rsidRPr="001E29FB">
        <w:t xml:space="preserve">Contact Person function is now correctly displayed </w:t>
      </w:r>
      <w:r w:rsidR="00122909" w:rsidRPr="001E29FB">
        <w:t xml:space="preserve">(RASAN-154) </w:t>
      </w:r>
    </w:p>
    <w:p w14:paraId="59EC6D0D" w14:textId="44AC7646" w:rsidR="00122909" w:rsidRPr="001E29FB" w:rsidRDefault="001E29FB" w:rsidP="00122909">
      <w:pPr>
        <w:pStyle w:val="ListParagraph"/>
        <w:numPr>
          <w:ilvl w:val="0"/>
          <w:numId w:val="39"/>
        </w:numPr>
      </w:pPr>
      <w:r w:rsidRPr="001E29FB">
        <w:t xml:space="preserve">Improved mechanism for delivery point image </w:t>
      </w:r>
      <w:proofErr w:type="spellStart"/>
      <w:r w:rsidRPr="001E29FB">
        <w:t>synchrionization</w:t>
      </w:r>
      <w:proofErr w:type="spellEnd"/>
      <w:r w:rsidRPr="001E29FB">
        <w:t xml:space="preserve"> </w:t>
      </w:r>
      <w:r w:rsidR="00122909" w:rsidRPr="001E29FB">
        <w:t>(RASAN-281)</w:t>
      </w:r>
    </w:p>
    <w:p w14:paraId="1E747980" w14:textId="31462920" w:rsidR="00122909" w:rsidRPr="001E29FB" w:rsidRDefault="00122909" w:rsidP="00122909">
      <w:pPr>
        <w:pStyle w:val="ListParagraph"/>
        <w:numPr>
          <w:ilvl w:val="0"/>
          <w:numId w:val="39"/>
        </w:numPr>
      </w:pPr>
      <w:r w:rsidRPr="001E29FB">
        <w:t>Buttons are now properly aligned (RASAN-233)</w:t>
      </w:r>
    </w:p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r>
        <w:t>S</w:t>
      </w:r>
      <w:r w:rsidR="00C50B16" w:rsidRPr="00C50B16">
        <w:t>creen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lastRenderedPageBreak/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lastRenderedPageBreak/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 xml:space="preserve">Soil scanned items </w:t>
      </w:r>
      <w:proofErr w:type="gramStart"/>
      <w:r w:rsidRPr="00D42419">
        <w:rPr>
          <w:rStyle w:val="ui-provider"/>
        </w:rPr>
        <w:t>is</w:t>
      </w:r>
      <w:proofErr w:type="gramEnd"/>
      <w:r w:rsidRPr="00D42419">
        <w:rPr>
          <w:rStyle w:val="ui-provider"/>
        </w:rPr>
        <w:t xml:space="preserve">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</w:t>
      </w:r>
      <w:proofErr w:type="gramStart"/>
      <w:r>
        <w:rPr>
          <w:rStyle w:val="ui-provider"/>
        </w:rPr>
        <w:t>when quitting</w:t>
      </w:r>
      <w:proofErr w:type="gramEnd"/>
      <w:r>
        <w:rPr>
          <w:rStyle w:val="ui-provider"/>
        </w:rPr>
        <w:t xml:space="preserve"> a </w:t>
      </w:r>
      <w:proofErr w:type="gramStart"/>
      <w:r>
        <w:rPr>
          <w:rStyle w:val="ui-provider"/>
        </w:rPr>
        <w:t>wearer</w:t>
      </w:r>
      <w:proofErr w:type="gramEnd"/>
      <w:r>
        <w:rPr>
          <w:rStyle w:val="ui-provider"/>
        </w:rPr>
        <w:t xml:space="preserve">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lastRenderedPageBreak/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 xml:space="preserve">Adding filtering </w:t>
      </w:r>
      <w:proofErr w:type="gramStart"/>
      <w:r w:rsidRPr="00264A5C">
        <w:t>option</w:t>
      </w:r>
      <w:proofErr w:type="gramEnd"/>
      <w:r w:rsidRPr="00264A5C">
        <w:t xml:space="preserve">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</w:t>
      </w:r>
      <w:proofErr w:type="gramStart"/>
      <w:r w:rsidRPr="00264A5C">
        <w:t>doing</w:t>
      </w:r>
      <w:proofErr w:type="gramEnd"/>
      <w:r w:rsidRPr="00264A5C">
        <w:t xml:space="preserve">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Now </w:t>
      </w:r>
      <w:proofErr w:type="gramStart"/>
      <w:r>
        <w:rPr>
          <w:rFonts w:ascii="Segoe UI" w:hAnsi="Segoe UI" w:cs="Segoe UI"/>
          <w:color w:val="172B4D"/>
          <w:sz w:val="21"/>
          <w:szCs w:val="21"/>
        </w:rPr>
        <w:t>user</w:t>
      </w:r>
      <w:proofErr w:type="gramEnd"/>
      <w:r>
        <w:rPr>
          <w:rFonts w:ascii="Segoe UI" w:hAnsi="Segoe UI" w:cs="Segoe UI"/>
          <w:color w:val="172B4D"/>
          <w:sz w:val="21"/>
          <w:szCs w:val="21"/>
        </w:rPr>
        <w:t xml:space="preserve">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proofErr w:type="gramStart"/>
      <w:r>
        <w:t>Wearer</w:t>
      </w:r>
      <w:proofErr w:type="gramEnd"/>
      <w:r>
        <w:t xml:space="preserve"> </w:t>
      </w:r>
      <w:proofErr w:type="gramStart"/>
      <w:r>
        <w:t>can be</w:t>
      </w:r>
      <w:proofErr w:type="gramEnd"/>
      <w:r>
        <w:t xml:space="preserve"> quit when </w:t>
      </w:r>
      <w:proofErr w:type="gramStart"/>
      <w:r>
        <w:t>he has</w:t>
      </w:r>
      <w:proofErr w:type="gramEnd"/>
      <w:r>
        <w:t xml:space="preserve">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 xml:space="preserve">Added a correct message for a multiple bank and lockers wearer when </w:t>
      </w:r>
      <w:proofErr w:type="gramStart"/>
      <w:r>
        <w:t>try</w:t>
      </w:r>
      <w:proofErr w:type="gramEnd"/>
      <w:r>
        <w:t xml:space="preserve">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lastRenderedPageBreak/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</w:t>
      </w:r>
      <w:proofErr w:type="gramStart"/>
      <w:r>
        <w:t>barcode</w:t>
      </w:r>
      <w:proofErr w:type="gramEnd"/>
      <w:r>
        <w:t xml:space="preserve">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 xml:space="preserve">Solved issue regarding </w:t>
      </w:r>
      <w:proofErr w:type="gramStart"/>
      <w:r>
        <w:t>add</w:t>
      </w:r>
      <w:proofErr w:type="gramEnd"/>
      <w:r>
        <w:t xml:space="preserve">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Solved issue with tax incorrectly recalculated when scan for returns </w:t>
      </w:r>
      <w:proofErr w:type="gramStart"/>
      <w:r>
        <w:t>were</w:t>
      </w:r>
      <w:proofErr w:type="gramEnd"/>
      <w:r>
        <w:t xml:space="preserve">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user is not allowed to do a decrease </w:t>
      </w:r>
      <w:proofErr w:type="gramStart"/>
      <w:r>
        <w:t>of</w:t>
      </w:r>
      <w:proofErr w:type="gramEnd"/>
      <w:r>
        <w:t xml:space="preserve"> max inventory when there is already a loss </w:t>
      </w:r>
      <w:proofErr w:type="gramStart"/>
      <w:r>
        <w:t>charge</w:t>
      </w:r>
      <w:proofErr w:type="gramEnd"/>
      <w:r>
        <w:t xml:space="preserve">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</w:t>
      </w:r>
      <w:proofErr w:type="gramStart"/>
      <w:r>
        <w:t>with</w:t>
      </w:r>
      <w:proofErr w:type="gramEnd"/>
      <w:r>
        <w:t xml:space="preserve"> </w:t>
      </w:r>
      <w:r w:rsidR="00622A57">
        <w:t xml:space="preserve">trying to </w:t>
      </w:r>
      <w:proofErr w:type="gramStart"/>
      <w:r w:rsidR="00622A57">
        <w:t>do</w:t>
      </w:r>
      <w:proofErr w:type="gramEnd"/>
      <w:r w:rsidR="00622A57">
        <w:t xml:space="preserve">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lastRenderedPageBreak/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</w:t>
      </w:r>
      <w:proofErr w:type="gramStart"/>
      <w:r>
        <w:t>on</w:t>
      </w:r>
      <w:proofErr w:type="gramEnd"/>
      <w:r>
        <w:t xml:space="preserve">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r w:rsidR="00D06B50" w:rsidRPr="00D06B50">
        <w:t xml:space="preserve"> </w:t>
      </w:r>
      <w:r>
        <w:t>for</w:t>
      </w:r>
      <w:proofErr w:type="gramEnd"/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proofErr w:type="gramEnd"/>
      <w:r>
        <w:t xml:space="preserve">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</w:t>
      </w:r>
      <w:proofErr w:type="gramStart"/>
      <w:r w:rsidRPr="00F3385C">
        <w:t>raised</w:t>
      </w:r>
      <w:proofErr w:type="gramEnd"/>
      <w:r w:rsidRPr="00F3385C">
        <w:t xml:space="preserve">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proofErr w:type="gramStart"/>
      <w:r w:rsidR="00C20E23">
        <w:t>message</w:t>
      </w:r>
      <w:proofErr w:type="gramEnd"/>
      <w:r w:rsidR="00C20E23">
        <w:t xml:space="preserve">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lastRenderedPageBreak/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lastRenderedPageBreak/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lastRenderedPageBreak/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 xml:space="preserve">Route </w:t>
      </w:r>
      <w:proofErr w:type="gramStart"/>
      <w:r w:rsidR="000E42BD">
        <w:t>payment collection</w:t>
      </w:r>
      <w:proofErr w:type="gramEnd"/>
      <w:r w:rsidR="000E42BD">
        <w:t xml:space="preserve">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 xml:space="preserve">Modify wearer inventory transactions are now created only when a change was </w:t>
      </w:r>
      <w:proofErr w:type="gramStart"/>
      <w:r>
        <w:t>done</w:t>
      </w:r>
      <w:proofErr w:type="gramEnd"/>
      <w:r>
        <w:t xml:space="preserve">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</w:t>
      </w:r>
      <w:proofErr w:type="gramStart"/>
      <w:r w:rsidRPr="00C63683">
        <w:t>restriction</w:t>
      </w:r>
      <w:proofErr w:type="gramEnd"/>
      <w:r w:rsidRPr="00C63683">
        <w:t>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lastRenderedPageBreak/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lastRenderedPageBreak/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not filled </w:t>
      </w:r>
      <w:proofErr w:type="gramStart"/>
      <w:r>
        <w:t>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lastRenderedPageBreak/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</w:t>
      </w:r>
      <w:proofErr w:type="gramStart"/>
      <w:r>
        <w:t>exported</w:t>
      </w:r>
      <w:proofErr w:type="gramEnd"/>
      <w:r>
        <w:t xml:space="preserve">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proofErr w:type="gramStart"/>
      <w:r>
        <w:t>Solved problem</w:t>
      </w:r>
      <w:proofErr w:type="gramEnd"/>
      <w:r>
        <w:t xml:space="preserve">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proofErr w:type="gramStart"/>
      <w:r>
        <w:t>d</w:t>
      </w:r>
      <w:r w:rsidRPr="003001AE">
        <w:t>ouble</w:t>
      </w:r>
      <w:r>
        <w:t>d</w:t>
      </w:r>
      <w:proofErr w:type="gramEnd"/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hen adding/adjusting a product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on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</w:t>
      </w:r>
      <w:proofErr w:type="gramStart"/>
      <w:r>
        <w:rPr>
          <w:rFonts w:cs="Courier New"/>
          <w:sz w:val="24"/>
          <w:szCs w:val="24"/>
        </w:rPr>
        <w:t>add on</w:t>
      </w:r>
      <w:proofErr w:type="gramEnd"/>
      <w:r>
        <w:rPr>
          <w:rFonts w:cs="Courier New"/>
          <w:sz w:val="24"/>
          <w:szCs w:val="24"/>
        </w:rPr>
        <w:t>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</w:t>
      </w:r>
      <w:proofErr w:type="gramStart"/>
      <w:r>
        <w:rPr>
          <w:rFonts w:cs="Courier New"/>
          <w:sz w:val="24"/>
          <w:szCs w:val="24"/>
        </w:rPr>
        <w:t>add on</w:t>
      </w:r>
      <w:proofErr w:type="gramEnd"/>
      <w:r>
        <w:rPr>
          <w:rFonts w:cs="Courier New"/>
          <w:sz w:val="24"/>
          <w:szCs w:val="24"/>
        </w:rPr>
        <w:t>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49D997" w14:textId="77777777" w:rsidR="00A55FDF" w:rsidRDefault="00A55FDF" w:rsidP="00B42730">
      <w:pPr>
        <w:spacing w:after="0" w:line="240" w:lineRule="auto"/>
      </w:pPr>
      <w:r>
        <w:separator/>
      </w:r>
    </w:p>
  </w:endnote>
  <w:endnote w:type="continuationSeparator" w:id="0">
    <w:p w14:paraId="101EB8FC" w14:textId="77777777" w:rsidR="00A55FDF" w:rsidRDefault="00A55FD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2D5A0" w14:textId="77777777" w:rsidR="00A55FDF" w:rsidRDefault="00A55FDF" w:rsidP="00B42730">
      <w:pPr>
        <w:spacing w:after="0" w:line="240" w:lineRule="auto"/>
      </w:pPr>
      <w:r>
        <w:separator/>
      </w:r>
    </w:p>
  </w:footnote>
  <w:footnote w:type="continuationSeparator" w:id="0">
    <w:p w14:paraId="61967B36" w14:textId="77777777" w:rsidR="00A55FDF" w:rsidRDefault="00A55FD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0527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59AF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5202"/>
    <w:rsid w:val="000A52FD"/>
    <w:rsid w:val="000A57B6"/>
    <w:rsid w:val="000A5D23"/>
    <w:rsid w:val="000A69F7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909"/>
    <w:rsid w:val="00122A48"/>
    <w:rsid w:val="00127623"/>
    <w:rsid w:val="00131D7B"/>
    <w:rsid w:val="001328BE"/>
    <w:rsid w:val="001336BF"/>
    <w:rsid w:val="001344E5"/>
    <w:rsid w:val="00134C39"/>
    <w:rsid w:val="00135ACA"/>
    <w:rsid w:val="0014162E"/>
    <w:rsid w:val="001421F0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875DE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464"/>
    <w:rsid w:val="001D5796"/>
    <w:rsid w:val="001E05B7"/>
    <w:rsid w:val="001E076D"/>
    <w:rsid w:val="001E0FBD"/>
    <w:rsid w:val="001E29FB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2BA9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256A"/>
    <w:rsid w:val="00352E0D"/>
    <w:rsid w:val="00353C0A"/>
    <w:rsid w:val="00354776"/>
    <w:rsid w:val="00355F44"/>
    <w:rsid w:val="00356521"/>
    <w:rsid w:val="00360130"/>
    <w:rsid w:val="00361792"/>
    <w:rsid w:val="00362C8F"/>
    <w:rsid w:val="00363412"/>
    <w:rsid w:val="00363995"/>
    <w:rsid w:val="00364D2D"/>
    <w:rsid w:val="00365FC3"/>
    <w:rsid w:val="00366BA4"/>
    <w:rsid w:val="003672C7"/>
    <w:rsid w:val="00367C6C"/>
    <w:rsid w:val="003729C5"/>
    <w:rsid w:val="003735D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0CAF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D06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57B6C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371B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297B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1A0A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62E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68FB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251A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5947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5FDF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01B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48EA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5553"/>
    <w:rsid w:val="00BB5B6D"/>
    <w:rsid w:val="00BB6DA4"/>
    <w:rsid w:val="00BB6F02"/>
    <w:rsid w:val="00BB73B9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3952"/>
    <w:rsid w:val="00D64273"/>
    <w:rsid w:val="00D6439C"/>
    <w:rsid w:val="00D66EB7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0A0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4DBA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3F0D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8BE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0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0</Pages>
  <Words>11682</Words>
  <Characters>66594</Characters>
  <Application>Microsoft Office Word</Application>
  <DocSecurity>0</DocSecurity>
  <Lines>554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4</cp:revision>
  <cp:lastPrinted>2014-12-29T09:36:00Z</cp:lastPrinted>
  <dcterms:created xsi:type="dcterms:W3CDTF">2025-09-30T13:09:00Z</dcterms:created>
  <dcterms:modified xsi:type="dcterms:W3CDTF">2025-09-30T13:34:00Z</dcterms:modified>
</cp:coreProperties>
</file>